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B1CFAB">
      <w:pPr>
        <w:spacing w:line="220" w:lineRule="atLeast"/>
        <w:jc w:val="center"/>
        <w:rPr>
          <w:rFonts w:asciiTheme="minorEastAsia" w:hAnsiTheme="minorEastAsia" w:eastAsiaTheme="minorEastAsia"/>
          <w:b/>
          <w:sz w:val="30"/>
          <w:szCs w:val="30"/>
          <w:lang w:val="en-GB"/>
        </w:rPr>
      </w:pPr>
    </w:p>
    <w:p w14:paraId="3678B700">
      <w:pPr>
        <w:spacing w:line="220" w:lineRule="atLeast"/>
        <w:jc w:val="center"/>
        <w:rPr>
          <w:rFonts w:ascii="Times New Roman" w:hAnsi="Times New Roman" w:cs="Times New Roman" w:eastAsiaTheme="minorEastAsia"/>
          <w:b/>
          <w:sz w:val="36"/>
          <w:szCs w:val="36"/>
          <w:lang w:val="en-GB"/>
        </w:rPr>
      </w:pPr>
      <w:r>
        <w:rPr>
          <w:rFonts w:ascii="Times New Roman" w:cs="Times New Roman" w:hAnsiTheme="minorEastAsia" w:eastAsiaTheme="minorEastAsia"/>
          <w:b/>
          <w:sz w:val="36"/>
          <w:szCs w:val="36"/>
          <w:lang w:val="en-GB"/>
        </w:rPr>
        <w:t>湖南科技大学赴英国哈德斯菲尔德大学出访</w:t>
      </w:r>
      <w:r>
        <w:rPr>
          <w:rFonts w:hint="eastAsia" w:ascii="Times New Roman" w:cs="Times New Roman" w:hAnsiTheme="minorEastAsia" w:eastAsiaTheme="minorEastAsia"/>
          <w:b/>
          <w:sz w:val="36"/>
          <w:szCs w:val="36"/>
          <w:lang w:val="en-US" w:eastAsia="zh-CN"/>
        </w:rPr>
        <w:t>培训</w:t>
      </w:r>
      <w:r>
        <w:rPr>
          <w:rFonts w:ascii="Times New Roman" w:cs="Times New Roman" w:hAnsiTheme="minorEastAsia" w:eastAsiaTheme="minorEastAsia"/>
          <w:b/>
          <w:sz w:val="36"/>
          <w:szCs w:val="36"/>
          <w:lang w:val="en-GB"/>
        </w:rPr>
        <w:t>团行程表</w:t>
      </w:r>
    </w:p>
    <w:p w14:paraId="501159C9">
      <w:pPr>
        <w:spacing w:line="220" w:lineRule="atLeast"/>
        <w:jc w:val="center"/>
        <w:rPr>
          <w:rFonts w:ascii="Times New Roman" w:hAnsi="Times New Roman" w:cs="Times New Roman" w:eastAsiaTheme="minorEastAsia"/>
          <w:lang w:val="en-GB"/>
        </w:rPr>
      </w:pPr>
      <w:r>
        <w:rPr>
          <w:rFonts w:ascii="Times New Roman" w:hAnsi="Times New Roman" w:cs="Times New Roman" w:eastAsiaTheme="minorEastAsia"/>
          <w:lang w:val="en-GB"/>
        </w:rPr>
        <w:t>2025年8月1</w:t>
      </w:r>
      <w:r>
        <w:rPr>
          <w:rFonts w:hint="eastAsia" w:ascii="Times New Roman" w:hAnsi="Times New Roman" w:cs="Times New Roman" w:eastAsiaTheme="minorEastAsia"/>
          <w:lang w:val="en-GB"/>
        </w:rPr>
        <w:t>6</w:t>
      </w:r>
      <w:r>
        <w:rPr>
          <w:rFonts w:ascii="Times New Roman" w:hAnsi="Times New Roman" w:cs="Times New Roman" w:eastAsiaTheme="minorEastAsia"/>
          <w:lang w:val="en-GB"/>
        </w:rPr>
        <w:t>日—2025年8月</w:t>
      </w:r>
      <w:r>
        <w:rPr>
          <w:rFonts w:hint="eastAsia" w:ascii="Times New Roman" w:hAnsi="Times New Roman" w:cs="Times New Roman" w:eastAsiaTheme="minorEastAsia"/>
          <w:lang w:val="en-GB"/>
        </w:rPr>
        <w:t>30</w:t>
      </w:r>
      <w:r>
        <w:rPr>
          <w:rFonts w:ascii="Times New Roman" w:hAnsi="Times New Roman" w:cs="Times New Roman" w:eastAsiaTheme="minorEastAsia"/>
          <w:lang w:val="en-GB"/>
        </w:rPr>
        <w:t>日（15天）</w:t>
      </w:r>
    </w:p>
    <w:tbl>
      <w:tblPr>
        <w:tblStyle w:val="7"/>
        <w:tblW w:w="8747" w:type="dxa"/>
        <w:tblInd w:w="1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2"/>
        <w:gridCol w:w="6775"/>
      </w:tblGrid>
      <w:tr w14:paraId="4BAD89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44AE453E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b/>
                <w:highlight w:val="none"/>
                <w:lang w:val="en-GB"/>
              </w:rPr>
            </w:pPr>
            <w:bookmarkStart w:id="0" w:name="_GoBack"/>
            <w:r>
              <w:rPr>
                <w:rFonts w:ascii="Times New Roman" w:hAnsi="Times New Roman" w:cs="Times New Roman" w:eastAsiaTheme="minorEastAsia"/>
                <w:b/>
                <w:highlight w:val="none"/>
                <w:lang w:val="en-GB"/>
              </w:rPr>
              <w:t>日  期</w:t>
            </w:r>
          </w:p>
        </w:tc>
        <w:tc>
          <w:tcPr>
            <w:tcW w:w="6775" w:type="dxa"/>
            <w:vAlign w:val="center"/>
          </w:tcPr>
          <w:p w14:paraId="6CA33177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b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b/>
                <w:highlight w:val="none"/>
                <w:lang w:val="en-GB"/>
              </w:rPr>
              <w:t>行  程</w:t>
            </w:r>
          </w:p>
        </w:tc>
      </w:tr>
      <w:tr w14:paraId="7AC94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435D686C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1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6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星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六</w:t>
            </w:r>
          </w:p>
          <w:p w14:paraId="49587E9B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1天</w:t>
            </w:r>
          </w:p>
        </w:tc>
        <w:tc>
          <w:tcPr>
            <w:tcW w:w="6775" w:type="dxa"/>
            <w:vAlign w:val="center"/>
          </w:tcPr>
          <w:p w14:paraId="7CA659C9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北京-曼彻斯特-哈德斯菲尔德</w:t>
            </w:r>
          </w:p>
          <w:p w14:paraId="7A5CBA6E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 w:eastAsia="zh-CN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搭乘航班HU753前往英国曼彻斯特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 w:eastAsia="zh-CN"/>
              </w:rPr>
              <w:t>（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航班起飞北京时间3:15，到达伦敦时间6:45，飞行时长10小时30分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 w:eastAsia="zh-CN"/>
              </w:rPr>
              <w:t>）</w:t>
            </w:r>
          </w:p>
          <w:p w14:paraId="36B28C9D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乘火车前往哈德斯菲尔德</w:t>
            </w:r>
          </w:p>
        </w:tc>
      </w:tr>
      <w:tr w14:paraId="15DD42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21D53E3F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1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7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星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日</w:t>
            </w:r>
          </w:p>
          <w:p w14:paraId="7C553FBA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2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4BF32BE9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30D9CA7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以表面表征技术发展及其标准化赋能全球工业创新</w:t>
            </w:r>
          </w:p>
          <w:p w14:paraId="17FA8910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Xiangqian Jiang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 xml:space="preserve"> 教授，哈德斯菲尔德大学精密技术中心</w:t>
            </w:r>
          </w:p>
          <w:p w14:paraId="6D7AAA1E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25FE1E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0C4F2C13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18星期一</w:t>
            </w:r>
          </w:p>
          <w:p w14:paraId="14D4B550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3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5E486FCA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5A668B7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面向制造精度提升的智能加工技术</w:t>
            </w:r>
          </w:p>
          <w:p w14:paraId="0E1643AC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Andrew Longstaff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，哈德斯菲尔德大学精密技术中心</w:t>
            </w:r>
          </w:p>
          <w:p w14:paraId="30AADD72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504776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4B228C14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19星期二</w:t>
            </w:r>
          </w:p>
          <w:p w14:paraId="7E7DE5DD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4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060EDAA6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55DC75F1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抑制脱轨的轨道车辆动力学特性</w:t>
            </w:r>
          </w:p>
          <w:p w14:paraId="6FC6FAB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Adam Bevan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，哈德斯菲尔德大学铁路研究院</w:t>
            </w:r>
          </w:p>
          <w:p w14:paraId="61352E8B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0575BA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3A0D6EB1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0星期三</w:t>
            </w:r>
          </w:p>
          <w:p w14:paraId="7F231827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5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63C777F0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2688A5F7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海上风电机组健康监测技术</w:t>
            </w:r>
          </w:p>
          <w:p w14:paraId="7539EBF0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Andrew Ball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，哈德斯菲尔德大学效率与性能中心</w:t>
            </w:r>
          </w:p>
          <w:p w14:paraId="6085BB77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120B3B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39" w:hRule="atLeast"/>
        </w:trPr>
        <w:tc>
          <w:tcPr>
            <w:tcW w:w="1972" w:type="dxa"/>
            <w:vAlign w:val="center"/>
          </w:tcPr>
          <w:p w14:paraId="49882D05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1星期四</w:t>
            </w:r>
          </w:p>
          <w:p w14:paraId="499BF72D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6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210BCE55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583AF4AE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面向加工与监测的智能感知及数据管理技术</w:t>
            </w:r>
          </w:p>
          <w:p w14:paraId="17DEA1E2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Fengshou Gu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，哈德斯菲尔德大学效率与性能中心</w:t>
            </w:r>
          </w:p>
          <w:p w14:paraId="7F6648FE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007A7D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35D50FB4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2星期五</w:t>
            </w:r>
          </w:p>
          <w:p w14:paraId="675F3498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7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2B6465B1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</w:p>
          <w:p w14:paraId="61E8BE4E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：实验室参观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和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</w:t>
            </w:r>
          </w:p>
          <w:p w14:paraId="203D26A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Haiyan Miao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副教授，哈德斯菲尔德大学效率与性能中心</w:t>
            </w:r>
          </w:p>
          <w:p w14:paraId="4A7187FB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哈德斯菲尔德大学</w:t>
            </w:r>
          </w:p>
        </w:tc>
      </w:tr>
      <w:tr w14:paraId="621752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1839CCE7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3星期六</w:t>
            </w:r>
          </w:p>
          <w:p w14:paraId="5477630A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8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55054DAF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哈德斯菲尔德</w:t>
            </w: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 w:eastAsia="zh-CN"/>
              </w:rPr>
              <w:t>—</w:t>
            </w: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031F47EF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乘火车从哈德斯菲尔德到伦敦</w:t>
            </w:r>
          </w:p>
        </w:tc>
      </w:tr>
      <w:tr w14:paraId="27B1ED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1CC748B8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4星期日</w:t>
            </w:r>
          </w:p>
          <w:p w14:paraId="6CF7C7EE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9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67C95559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0C434F6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发电用替代燃料技术研究</w:t>
            </w:r>
          </w:p>
          <w:p w14:paraId="10B1546F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Changzhao Jiang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副教授</w:t>
            </w:r>
          </w:p>
          <w:p w14:paraId="78BDE2C7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伦敦布鲁内尔大学，先进动力总成与燃料中心</w:t>
            </w:r>
          </w:p>
        </w:tc>
      </w:tr>
      <w:tr w14:paraId="593DC9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45A14FA5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5星期一</w:t>
            </w:r>
          </w:p>
          <w:p w14:paraId="4B67D0C7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0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5FC8DFA5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7C0044F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流场测量与状态诊断技术</w:t>
            </w:r>
          </w:p>
          <w:p w14:paraId="062D9893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 xml:space="preserve"> Lionel Ganippa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</w:t>
            </w:r>
          </w:p>
          <w:p w14:paraId="68C1433F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伦敦布鲁内尔大学，先进动力总成与燃料中心</w:t>
            </w:r>
          </w:p>
        </w:tc>
      </w:tr>
      <w:tr w14:paraId="1FB3C2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2D470DCA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6星期二</w:t>
            </w:r>
          </w:p>
          <w:p w14:paraId="7129C5E3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1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6CAF04B6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49233503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先进燃料与推进技术</w:t>
            </w:r>
          </w:p>
          <w:p w14:paraId="411C39E3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 xml:space="preserve">培训人： 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Xinyan Wang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</w:t>
            </w:r>
          </w:p>
          <w:p w14:paraId="6A998C99">
            <w:pPr>
              <w:spacing w:after="0" w:line="24" w:lineRule="atLeast"/>
              <w:jc w:val="both"/>
              <w:rPr>
                <w:rFonts w:hint="eastAsia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伦敦布鲁内尔大学，先进动力总成与燃料中心</w:t>
            </w:r>
          </w:p>
        </w:tc>
      </w:tr>
      <w:tr w14:paraId="39AD86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0DA60994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7星期三</w:t>
            </w:r>
          </w:p>
          <w:p w14:paraId="5E93E946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2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615235F3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5FB38261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可持续能源与管控技术</w:t>
            </w:r>
          </w:p>
          <w:p w14:paraId="49E6D68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Hua Zhao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</w:t>
            </w:r>
          </w:p>
          <w:p w14:paraId="6B69173E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伦敦布鲁内尔大学，先进动力总成与燃料中心</w:t>
            </w:r>
          </w:p>
        </w:tc>
      </w:tr>
      <w:tr w14:paraId="61185F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7257AC46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8星期四</w:t>
            </w:r>
          </w:p>
          <w:p w14:paraId="5DBDDC32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3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3558EA15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US" w:eastAsia="zh-CN"/>
              </w:rPr>
              <w:t>伦敦</w:t>
            </w:r>
          </w:p>
          <w:p w14:paraId="7AFAEB85">
            <w:pPr>
              <w:pStyle w:val="5"/>
              <w:snapToGrid w:val="0"/>
              <w:spacing w:line="24" w:lineRule="atLeast"/>
              <w:ind w:firstLine="0"/>
              <w:rPr>
                <w:rFonts w:eastAsiaTheme="minorEastAsia"/>
                <w:kern w:val="0"/>
                <w:sz w:val="22"/>
                <w:szCs w:val="22"/>
                <w:highlight w:val="none"/>
                <w:lang w:val="en-GB"/>
              </w:rPr>
            </w:pPr>
            <w:r>
              <w:rPr>
                <w:rFonts w:hint="eastAsia" w:eastAsiaTheme="minorEastAsia"/>
                <w:kern w:val="0"/>
                <w:sz w:val="22"/>
                <w:szCs w:val="22"/>
                <w:highlight w:val="none"/>
                <w:lang w:val="en-GB"/>
              </w:rPr>
              <w:t>全天培训：实验室参观与现场培训</w:t>
            </w:r>
          </w:p>
          <w:p w14:paraId="2AB9CF62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Hua Zhao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教授</w:t>
            </w:r>
          </w:p>
          <w:p w14:paraId="57B54B58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伦敦布鲁内尔大学，先进动力总成与燃料中心</w:t>
            </w:r>
          </w:p>
        </w:tc>
      </w:tr>
      <w:tr w14:paraId="12BCED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1DA64414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2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9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星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五</w:t>
            </w:r>
          </w:p>
          <w:p w14:paraId="67E3E35B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4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0EFF0698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伦敦-长沙</w:t>
            </w:r>
          </w:p>
          <w:p w14:paraId="2245DA55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全天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：非线性接触界面对装配结构振动的影响机制</w:t>
            </w:r>
          </w:p>
          <w:p w14:paraId="6D06116D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人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Christoph Schwingshackl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副教授</w:t>
            </w:r>
          </w:p>
          <w:p w14:paraId="42666A9B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培训地点：帝国理工学院，振动技术中心</w:t>
            </w:r>
          </w:p>
          <w:p w14:paraId="2C9607FB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晚上：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搭乘航班HU7964返回长沙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 w:eastAsia="zh-CN"/>
              </w:rPr>
              <w:t>（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航班起飞伦敦时间22:00，到达北京时间16:15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+1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，飞行时长11小时15分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 w:eastAsia="zh-CN"/>
              </w:rPr>
              <w:t>）</w:t>
            </w:r>
          </w:p>
        </w:tc>
      </w:tr>
      <w:tr w14:paraId="75313A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</w:trPr>
        <w:tc>
          <w:tcPr>
            <w:tcW w:w="1972" w:type="dxa"/>
            <w:vAlign w:val="center"/>
          </w:tcPr>
          <w:p w14:paraId="2DACE328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2025.08.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30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星期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六</w:t>
            </w:r>
          </w:p>
          <w:p w14:paraId="615EA7D0">
            <w:pPr>
              <w:spacing w:after="0" w:line="24" w:lineRule="atLeast"/>
              <w:jc w:val="center"/>
              <w:rPr>
                <w:rFonts w:ascii="Times New Roman" w:hAnsi="Times New Roman" w:cs="Times New Roman" w:eastAsiaTheme="minorEastAsia"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第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GB"/>
              </w:rPr>
              <w:t>15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天</w:t>
            </w:r>
          </w:p>
        </w:tc>
        <w:tc>
          <w:tcPr>
            <w:tcW w:w="6775" w:type="dxa"/>
            <w:vAlign w:val="center"/>
          </w:tcPr>
          <w:p w14:paraId="1AC5FC46">
            <w:pPr>
              <w:spacing w:after="0" w:line="24" w:lineRule="atLeast"/>
              <w:jc w:val="both"/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highlight w:val="none"/>
                <w:lang w:val="en-GB"/>
              </w:rPr>
              <w:t>长沙入境</w:t>
            </w:r>
          </w:p>
          <w:p w14:paraId="0758D006">
            <w:pPr>
              <w:spacing w:after="0" w:line="24" w:lineRule="atLeast"/>
              <w:jc w:val="both"/>
              <w:rPr>
                <w:rFonts w:hint="eastAsia" w:ascii="Times New Roman" w:hAnsi="Times New Roman" w:cs="Times New Roman" w:eastAsiaTheme="minorEastAsia"/>
                <w:b/>
                <w:bCs/>
                <w:highlight w:val="none"/>
                <w:lang w:val="en-GB" w:eastAsia="zh-CN"/>
              </w:rPr>
            </w:pP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16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:</w:t>
            </w:r>
            <w:r>
              <w:rPr>
                <w:rFonts w:ascii="Times New Roman" w:hAnsi="Times New Roman" w:cs="Times New Roman" w:eastAsiaTheme="minorEastAsia"/>
                <w:highlight w:val="none"/>
                <w:lang w:val="en-GB"/>
              </w:rPr>
              <w:t>15</w:t>
            </w:r>
            <w:r>
              <w:rPr>
                <w:rFonts w:hint="eastAsia" w:ascii="Times New Roman" w:hAnsi="Times New Roman" w:cs="Times New Roman" w:eastAsiaTheme="minorEastAsia"/>
                <w:highlight w:val="none"/>
                <w:lang w:val="en-US" w:eastAsia="zh-CN"/>
              </w:rPr>
              <w:t>抵达长沙机场</w:t>
            </w:r>
          </w:p>
        </w:tc>
      </w:tr>
      <w:bookmarkEnd w:id="0"/>
    </w:tbl>
    <w:p w14:paraId="53FE0C95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4357FB4">
      <w:pPr>
        <w:jc w:val="right"/>
        <w:rPr>
          <w:rFonts w:asciiTheme="majorEastAsia" w:hAnsiTheme="majorEastAsia" w:eastAsiaTheme="majorEastAsia" w:cstheme="majorEastAsia"/>
          <w:sz w:val="24"/>
          <w:szCs w:val="24"/>
          <w:lang w:val="en-GB"/>
        </w:rPr>
      </w:pPr>
      <w:r>
        <w:rPr>
          <w:rFonts w:asciiTheme="majorEastAsia" w:hAnsiTheme="majorEastAsia" w:eastAsiaTheme="majorEastAsia" w:cstheme="majorEastAsia"/>
          <w:sz w:val="24"/>
          <w:szCs w:val="24"/>
          <w:lang w:val="en-GB"/>
        </w:rPr>
        <w:t>联系人：徐元栋</w:t>
      </w:r>
      <w:r>
        <w:rPr>
          <w:rFonts w:ascii="Times New Roman" w:hAnsi="Times New Roman" w:cs="Times New Roman" w:eastAsiaTheme="majorEastAsia"/>
          <w:sz w:val="24"/>
          <w:szCs w:val="24"/>
          <w:lang w:val="en-GB"/>
        </w:rPr>
        <w:t>（电话：13016171710）</w:t>
      </w:r>
    </w:p>
    <w:sectPr>
      <w:pgSz w:w="11906" w:h="16838"/>
      <w:pgMar w:top="1440" w:right="1800" w:bottom="1440" w:left="180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bordersDoNotSurroundHeader w:val="1"/>
  <w:bordersDoNotSurroundFooter w:val="1"/>
  <w:documentProtection w:enforcement="0"/>
  <w:defaultTabStop w:val="720"/>
  <w:noPunctuationKerning w:val="1"/>
  <w:characterSpacingControl w:val="doNotCompress"/>
  <w:footnotePr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jM3MTS1MDU0NzRS0lEKTi0uzszPAymwqAUAOSgfNSwAAAA="/>
    <w:docVar w:name="commondata" w:val="eyJoZGlkIjoiMmZkMDhkMWRlYmE2OTM2NWYzYWY0NWY5MzBjZDE5MWMifQ=="/>
  </w:docVars>
  <w:rsids>
    <w:rsidRoot w:val="00D31D50"/>
    <w:rsid w:val="00076476"/>
    <w:rsid w:val="00092D15"/>
    <w:rsid w:val="0012288D"/>
    <w:rsid w:val="00145CF8"/>
    <w:rsid w:val="001B24E3"/>
    <w:rsid w:val="001B4259"/>
    <w:rsid w:val="001F1BAD"/>
    <w:rsid w:val="001F2BB5"/>
    <w:rsid w:val="001F61F4"/>
    <w:rsid w:val="001F72C5"/>
    <w:rsid w:val="002235A8"/>
    <w:rsid w:val="002525B5"/>
    <w:rsid w:val="00253013"/>
    <w:rsid w:val="00257409"/>
    <w:rsid w:val="002A2C41"/>
    <w:rsid w:val="002A2CF5"/>
    <w:rsid w:val="002B5556"/>
    <w:rsid w:val="002C3540"/>
    <w:rsid w:val="003059BC"/>
    <w:rsid w:val="00323B43"/>
    <w:rsid w:val="00337148"/>
    <w:rsid w:val="00346766"/>
    <w:rsid w:val="00351721"/>
    <w:rsid w:val="00361E26"/>
    <w:rsid w:val="00364313"/>
    <w:rsid w:val="00382244"/>
    <w:rsid w:val="003C1C8E"/>
    <w:rsid w:val="003C3BCF"/>
    <w:rsid w:val="003D37D8"/>
    <w:rsid w:val="00404B46"/>
    <w:rsid w:val="00426133"/>
    <w:rsid w:val="004358AB"/>
    <w:rsid w:val="00513B17"/>
    <w:rsid w:val="005210C5"/>
    <w:rsid w:val="005239AD"/>
    <w:rsid w:val="0054368B"/>
    <w:rsid w:val="005759B3"/>
    <w:rsid w:val="005C7932"/>
    <w:rsid w:val="005D7760"/>
    <w:rsid w:val="00625F72"/>
    <w:rsid w:val="00676788"/>
    <w:rsid w:val="006B733E"/>
    <w:rsid w:val="006C29A4"/>
    <w:rsid w:val="006D41A8"/>
    <w:rsid w:val="006D6071"/>
    <w:rsid w:val="007016C2"/>
    <w:rsid w:val="007113C2"/>
    <w:rsid w:val="00734F8F"/>
    <w:rsid w:val="007D6806"/>
    <w:rsid w:val="008144B1"/>
    <w:rsid w:val="00816BCF"/>
    <w:rsid w:val="00844EAE"/>
    <w:rsid w:val="008831FC"/>
    <w:rsid w:val="00890AAC"/>
    <w:rsid w:val="008B45FD"/>
    <w:rsid w:val="008B7726"/>
    <w:rsid w:val="008D4AD8"/>
    <w:rsid w:val="00981BB9"/>
    <w:rsid w:val="0099107E"/>
    <w:rsid w:val="009A6D35"/>
    <w:rsid w:val="009B08A1"/>
    <w:rsid w:val="009D339B"/>
    <w:rsid w:val="00A02704"/>
    <w:rsid w:val="00A15A23"/>
    <w:rsid w:val="00A42074"/>
    <w:rsid w:val="00A713D2"/>
    <w:rsid w:val="00A90267"/>
    <w:rsid w:val="00A9765A"/>
    <w:rsid w:val="00B10601"/>
    <w:rsid w:val="00B548FA"/>
    <w:rsid w:val="00B80329"/>
    <w:rsid w:val="00BC5261"/>
    <w:rsid w:val="00CA1EB3"/>
    <w:rsid w:val="00CB249F"/>
    <w:rsid w:val="00CF0948"/>
    <w:rsid w:val="00D238CF"/>
    <w:rsid w:val="00D31D50"/>
    <w:rsid w:val="00D37B9A"/>
    <w:rsid w:val="00D60490"/>
    <w:rsid w:val="00D60D82"/>
    <w:rsid w:val="00D80DD2"/>
    <w:rsid w:val="00DB141A"/>
    <w:rsid w:val="00DC3DB2"/>
    <w:rsid w:val="00DD7979"/>
    <w:rsid w:val="00E03406"/>
    <w:rsid w:val="00E35F3C"/>
    <w:rsid w:val="00EC56BD"/>
    <w:rsid w:val="00ED525D"/>
    <w:rsid w:val="00EE19A4"/>
    <w:rsid w:val="00EF4FC9"/>
    <w:rsid w:val="00F156BD"/>
    <w:rsid w:val="00F27658"/>
    <w:rsid w:val="00F67709"/>
    <w:rsid w:val="00FA2D32"/>
    <w:rsid w:val="0156352C"/>
    <w:rsid w:val="024B505A"/>
    <w:rsid w:val="02F710DD"/>
    <w:rsid w:val="03806F86"/>
    <w:rsid w:val="04497378"/>
    <w:rsid w:val="05157BA2"/>
    <w:rsid w:val="055406CA"/>
    <w:rsid w:val="08896F10"/>
    <w:rsid w:val="09AF2373"/>
    <w:rsid w:val="0D9C676A"/>
    <w:rsid w:val="0EFD613B"/>
    <w:rsid w:val="0F3B0EC5"/>
    <w:rsid w:val="11BD4971"/>
    <w:rsid w:val="19042576"/>
    <w:rsid w:val="19DA3BB0"/>
    <w:rsid w:val="1AF13409"/>
    <w:rsid w:val="1DDE07C2"/>
    <w:rsid w:val="1E275E15"/>
    <w:rsid w:val="259C2E4A"/>
    <w:rsid w:val="25EC3BAF"/>
    <w:rsid w:val="2E1D524D"/>
    <w:rsid w:val="2EDA12BF"/>
    <w:rsid w:val="33705F3E"/>
    <w:rsid w:val="33E800AC"/>
    <w:rsid w:val="346657F4"/>
    <w:rsid w:val="34C010B4"/>
    <w:rsid w:val="3962620A"/>
    <w:rsid w:val="39667EAA"/>
    <w:rsid w:val="3ADF438C"/>
    <w:rsid w:val="41EC520B"/>
    <w:rsid w:val="42E334AF"/>
    <w:rsid w:val="4ABC6965"/>
    <w:rsid w:val="4B103D18"/>
    <w:rsid w:val="4B5E0F27"/>
    <w:rsid w:val="4C4339DD"/>
    <w:rsid w:val="4DEE6416"/>
    <w:rsid w:val="4FCD045D"/>
    <w:rsid w:val="54893381"/>
    <w:rsid w:val="5B61411C"/>
    <w:rsid w:val="5D31467F"/>
    <w:rsid w:val="5F2876E0"/>
    <w:rsid w:val="60820DBC"/>
    <w:rsid w:val="621A5025"/>
    <w:rsid w:val="633204C3"/>
    <w:rsid w:val="64C06350"/>
    <w:rsid w:val="65640EC5"/>
    <w:rsid w:val="65BF2E50"/>
    <w:rsid w:val="664D5E84"/>
    <w:rsid w:val="692703FA"/>
    <w:rsid w:val="6AE54422"/>
    <w:rsid w:val="6B5B46E4"/>
    <w:rsid w:val="6E280FC5"/>
    <w:rsid w:val="6F854425"/>
    <w:rsid w:val="70074907"/>
    <w:rsid w:val="70586960"/>
    <w:rsid w:val="763D7808"/>
    <w:rsid w:val="76961F91"/>
    <w:rsid w:val="76EC08E6"/>
    <w:rsid w:val="77243196"/>
    <w:rsid w:val="77F600E1"/>
    <w:rsid w:val="78D67AA0"/>
    <w:rsid w:val="79D12C70"/>
    <w:rsid w:val="7C2823C0"/>
    <w:rsid w:val="7CFB7AD5"/>
    <w:rsid w:val="7D511DEB"/>
    <w:rsid w:val="7DD65E4C"/>
    <w:rsid w:val="7EAA7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qFormat="1" w:uiPriority="0" w:semiHidden="0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semiHidden/>
    <w:unhideWhenUsed/>
    <w:qFormat/>
    <w:uiPriority w:val="99"/>
    <w:pPr>
      <w:spacing w:after="120"/>
    </w:p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5">
    <w:name w:val="Body Text First Indent"/>
    <w:basedOn w:val="2"/>
    <w:link w:val="12"/>
    <w:unhideWhenUsed/>
    <w:qFormat/>
    <w:uiPriority w:val="0"/>
    <w:pPr>
      <w:widowControl w:val="0"/>
      <w:adjustRightInd/>
      <w:snapToGrid/>
      <w:spacing w:after="0" w:line="360" w:lineRule="auto"/>
      <w:ind w:firstLine="360"/>
      <w:jc w:val="both"/>
    </w:pPr>
    <w:rPr>
      <w:rFonts w:ascii="Times New Roman" w:hAnsi="Times New Roman" w:eastAsia="宋体" w:cs="Times New Roman"/>
      <w:kern w:val="2"/>
      <w:sz w:val="32"/>
      <w:szCs w:val="20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8"/>
    <w:link w:val="4"/>
    <w:qFormat/>
    <w:uiPriority w:val="99"/>
    <w:rPr>
      <w:rFonts w:ascii="Tahoma" w:hAnsi="Tahoma"/>
      <w:sz w:val="18"/>
      <w:szCs w:val="18"/>
    </w:rPr>
  </w:style>
  <w:style w:type="character" w:customStyle="1" w:styleId="10">
    <w:name w:val="Footer Char"/>
    <w:basedOn w:val="8"/>
    <w:link w:val="3"/>
    <w:qFormat/>
    <w:uiPriority w:val="99"/>
    <w:rPr>
      <w:rFonts w:ascii="Tahoma" w:hAnsi="Tahoma"/>
      <w:sz w:val="18"/>
      <w:szCs w:val="18"/>
    </w:rPr>
  </w:style>
  <w:style w:type="character" w:customStyle="1" w:styleId="11">
    <w:name w:val="Body Text Char"/>
    <w:basedOn w:val="8"/>
    <w:link w:val="2"/>
    <w:semiHidden/>
    <w:qFormat/>
    <w:uiPriority w:val="99"/>
    <w:rPr>
      <w:rFonts w:ascii="Tahoma" w:hAnsi="Tahoma" w:eastAsia="微软雅黑"/>
      <w:sz w:val="22"/>
      <w:szCs w:val="22"/>
      <w:lang w:val="en-US"/>
    </w:rPr>
  </w:style>
  <w:style w:type="character" w:customStyle="1" w:styleId="12">
    <w:name w:val="Body Text First Indent Char"/>
    <w:basedOn w:val="11"/>
    <w:link w:val="5"/>
    <w:qFormat/>
    <w:uiPriority w:val="0"/>
    <w:rPr>
      <w:rFonts w:ascii="Times New Roman" w:hAnsi="Times New Roman" w:eastAsia="宋体" w:cs="Times New Roman"/>
      <w:kern w:val="2"/>
      <w:sz w:val="32"/>
      <w:szCs w:val="22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87</Words>
  <Characters>1298</Characters>
  <Lines>11</Lines>
  <Paragraphs>3</Paragraphs>
  <TotalTime>1</TotalTime>
  <ScaleCrop>false</ScaleCrop>
  <LinksUpToDate>false</LinksUpToDate>
  <CharactersWithSpaces>1324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4T15:00:00Z</dcterms:created>
  <dc:creator>Administrator</dc:creator>
  <cp:lastModifiedBy>侯花蕾</cp:lastModifiedBy>
  <cp:lastPrinted>2018-05-24T00:50:00Z</cp:lastPrinted>
  <dcterms:modified xsi:type="dcterms:W3CDTF">2025-07-07T03:10:31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853167CC7E6D4BCB80A5C284B4356EA8_12</vt:lpwstr>
  </property>
  <property fmtid="{D5CDD505-2E9C-101B-9397-08002B2CF9AE}" pid="4" name="KSOTemplateDocerSaveRecord">
    <vt:lpwstr>eyJoZGlkIjoiMmZkMDhkMWRlYmE2OTM2NWYzYWY0NWY5MzBjZDE5MWMiLCJ1c2VySWQiOiIxNjEzODMyNzc0In0=</vt:lpwstr>
  </property>
</Properties>
</file>